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4F7BA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3E906FC4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61C79D6" w14:textId="09B6D16A" w:rsidR="00004EBD" w:rsidRPr="000679A9" w:rsidRDefault="000679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4D7AD318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C011D13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1C56E8B" w14:textId="77777777" w:rsidR="00004EBD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1E2EA217" w14:textId="77777777" w:rsidR="00004EBD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7E0D0CCA" w14:textId="77777777" w:rsidR="00004EBD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24F453E0" w14:textId="77777777" w:rsidR="008E097A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City, </w:t>
      </w:r>
    </w:p>
    <w:p w14:paraId="55B0A9AD" w14:textId="658E7390" w:rsidR="00004EBD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756A3B45" w14:textId="77777777" w:rsidR="00004EBD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0770B5B7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9F7D379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3787FF5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40D199EB" w14:textId="521D92E7" w:rsidR="00004EBD" w:rsidRDefault="000679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BA105C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ACCEPTANCE OF RESIGNATION </w:t>
      </w:r>
    </w:p>
    <w:p w14:paraId="440AA3E3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673E1B4C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54AA18A9" w14:textId="77777777" w:rsidR="00004EBD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1C80F45F" w14:textId="77777777" w:rsidR="00004EBD" w:rsidRDefault="00004E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A2BA659" w14:textId="5C39CC5E" w:rsidR="00004EBD" w:rsidRDefault="000679A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We have just received notification that you have decided to resign from [COMPANY NAME].  It is with deep regret that we accept your resignation.</w:t>
      </w:r>
    </w:p>
    <w:p w14:paraId="179962E6" w14:textId="77777777" w:rsidR="00004EBD" w:rsidRDefault="00004E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44F4257" w14:textId="2CAEAAAB" w:rsidR="000679A9" w:rsidRDefault="00BA105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We </w:t>
      </w:r>
      <w:r w:rsidR="000679A9">
        <w:rPr>
          <w:rFonts w:ascii="Arial" w:eastAsia="Arial" w:hAnsi="Arial" w:cs="Arial"/>
          <w:lang w:val="en-US" w:eastAsia="en-US" w:bidi="en-US"/>
        </w:rPr>
        <w:t xml:space="preserve">appreciate the tremendous contribution that you have made to the company as we </w:t>
      </w:r>
      <w:r>
        <w:rPr>
          <w:rFonts w:ascii="Arial" w:eastAsia="Arial" w:hAnsi="Arial" w:cs="Arial"/>
          <w:lang w:val="en-US" w:eastAsia="en-US" w:bidi="en-US"/>
        </w:rPr>
        <w:t>understand the demands that this position requested</w:t>
      </w:r>
      <w:r w:rsidR="000679A9">
        <w:rPr>
          <w:rFonts w:ascii="Arial" w:eastAsia="Arial" w:hAnsi="Arial" w:cs="Arial"/>
          <w:lang w:val="en-US" w:eastAsia="en-US" w:bidi="en-US"/>
        </w:rPr>
        <w:t xml:space="preserve"> f</w:t>
      </w:r>
      <w:r w:rsidR="008E097A">
        <w:rPr>
          <w:rFonts w:ascii="Arial" w:eastAsia="Arial" w:hAnsi="Arial" w:cs="Arial"/>
          <w:lang w:val="en-US" w:eastAsia="en-US" w:bidi="en-US"/>
        </w:rPr>
        <w:t>r</w:t>
      </w:r>
      <w:r w:rsidR="000679A9">
        <w:rPr>
          <w:rFonts w:ascii="Arial" w:eastAsia="Arial" w:hAnsi="Arial" w:cs="Arial"/>
          <w:lang w:val="en-US" w:eastAsia="en-US" w:bidi="en-US"/>
        </w:rPr>
        <w:t>om you on a daily basis.</w:t>
      </w:r>
    </w:p>
    <w:p w14:paraId="0B271E63" w14:textId="77777777" w:rsidR="000679A9" w:rsidRDefault="000679A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48108BB" w14:textId="7BB259A8" w:rsidR="00004EBD" w:rsidRDefault="000679A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We will happily provide you with a letter of recommendation if needed.</w:t>
      </w:r>
    </w:p>
    <w:p w14:paraId="3538AA2D" w14:textId="77777777" w:rsidR="00004EBD" w:rsidRDefault="00004E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9E55BAF" w14:textId="77777777" w:rsidR="00004EBD" w:rsidRDefault="00BA105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I know that I speak for everyone here at [COMPANY] in wishing you the very best of luck in the future.</w:t>
      </w:r>
    </w:p>
    <w:p w14:paraId="4EFB3286" w14:textId="77777777" w:rsidR="00004EBD" w:rsidRDefault="00004E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C9CA7C3" w14:textId="43D6307F" w:rsidR="000679A9" w:rsidRDefault="000679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  <w:lang w:val="en-US" w:eastAsia="en-US" w:bidi="en-US"/>
        </w:rPr>
      </w:pPr>
    </w:p>
    <w:p w14:paraId="0B0F51D4" w14:textId="77777777" w:rsidR="008E097A" w:rsidRDefault="008E09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  <w:lang w:val="en-US" w:eastAsia="en-US" w:bidi="en-US"/>
        </w:rPr>
      </w:pPr>
    </w:p>
    <w:p w14:paraId="1DA3C298" w14:textId="7AEE1F43" w:rsidR="00004EBD" w:rsidRDefault="000679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BA105C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2E6D1344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988ED93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50EDA07" w14:textId="65C2F5C0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35AA863" w14:textId="47FA8514" w:rsidR="008E097A" w:rsidRDefault="008E09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0D0230F" w14:textId="77777777" w:rsidR="008E097A" w:rsidRDefault="008E09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5CEE5CF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D52F092" w14:textId="77777777" w:rsidR="00004EBD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41E3D79F" w14:textId="77777777" w:rsidR="00004EBD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5CD3CCA5" w14:textId="77777777" w:rsidR="00004EBD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445EC6A2" w14:textId="77777777" w:rsidR="00004EBD" w:rsidRDefault="00BA10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02F715E3" w14:textId="77777777" w:rsidR="00004EBD" w:rsidRDefault="00004E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C0F618E" w14:textId="77777777" w:rsidR="00004EBD" w:rsidRDefault="00004E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51E785A" w14:textId="77777777" w:rsidR="00004EBD" w:rsidRDefault="00004E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004EBD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1F346" w14:textId="77777777" w:rsidR="00110817" w:rsidRDefault="00110817">
      <w:r>
        <w:separator/>
      </w:r>
    </w:p>
  </w:endnote>
  <w:endnote w:type="continuationSeparator" w:id="0">
    <w:p w14:paraId="6D459C3E" w14:textId="77777777" w:rsidR="00110817" w:rsidRDefault="001108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58079" w14:textId="77777777" w:rsidR="00004EBD" w:rsidRDefault="00BA105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BCE7101" w14:textId="77777777" w:rsidR="00004EBD" w:rsidRDefault="00BA105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9D22567" w14:textId="77777777" w:rsidR="00004EBD" w:rsidRDefault="00BA105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DF1CBF1" w14:textId="77777777" w:rsidR="00004EBD" w:rsidRDefault="00242D3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BA105C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E2327" w14:textId="77777777" w:rsidR="00110817" w:rsidRDefault="00110817">
      <w:r>
        <w:separator/>
      </w:r>
    </w:p>
  </w:footnote>
  <w:footnote w:type="continuationSeparator" w:id="0">
    <w:p w14:paraId="7D5A19D7" w14:textId="77777777" w:rsidR="00110817" w:rsidRDefault="001108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1B5F0" w14:textId="77777777" w:rsidR="00004EBD" w:rsidRDefault="00004EB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tDQxNjQxMzIytTRV0lEKTi0uzszPAykwqgUAH+WkuywAAAA="/>
    <w:docVar w:name="Description" w:val="This letter can be used to send to employees confirming that you accept their resignation. You may also find other dismissals and termination related document templates to use here https://www.templateguru.co.za/documents/dismissals-termination/ and other Human Resources templates here https://www.templateguru.co.za/templates/human-resources/"/>
    <w:docVar w:name="Excerpt" w:val="We have just received notification that you have decided to resign from [COMPANY NAME].  It is with deep regret that we accept your resignation."/>
    <w:docVar w:name="Tags" w:val="resignation, human resources, dismissals, termination, business documents, entrepreneurship, entrepreneur, acceptance of resignation template, acceptance of resignation example"/>
  </w:docVars>
  <w:rsids>
    <w:rsidRoot w:val="00004EBD"/>
    <w:rsid w:val="00004EBD"/>
    <w:rsid w:val="000679A9"/>
    <w:rsid w:val="000F6CC4"/>
    <w:rsid w:val="00110817"/>
    <w:rsid w:val="00242D3E"/>
    <w:rsid w:val="002A5B0A"/>
    <w:rsid w:val="00413C87"/>
    <w:rsid w:val="008E097A"/>
    <w:rsid w:val="00BA105C"/>
    <w:rsid w:val="00EA7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486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0</Words>
  <Characters>581</Characters>
  <Application>Microsoft Office Word</Application>
  <DocSecurity>0</DocSecurity>
  <Lines>4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9T11:16:00Z</dcterms:created>
  <dcterms:modified xsi:type="dcterms:W3CDTF">2019-10-21T19:08:00Z</dcterms:modified>
  <cp:category/>
</cp:coreProperties>
</file>